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9DF17B" w14:textId="28824966" w:rsidR="001D0CC0" w:rsidRDefault="001D0CC0" w:rsidP="00841B5D">
      <w:pPr>
        <w:tabs>
          <w:tab w:val="left" w:pos="7371"/>
        </w:tabs>
      </w:pPr>
      <w:r w:rsidRPr="001D0CC0">
        <w:rPr>
          <w:rStyle w:val="TitleChar"/>
        </w:rPr>
        <w:t xml:space="preserve">Chapter </w:t>
      </w:r>
      <w:r w:rsidR="00A61FC0">
        <w:rPr>
          <w:rStyle w:val="TitleChar"/>
        </w:rPr>
        <w:t>8</w:t>
      </w:r>
      <w:r w:rsidRPr="001D0CC0">
        <w:rPr>
          <w:rStyle w:val="TitleChar"/>
        </w:rPr>
        <w:t xml:space="preserve"> Vocab</w:t>
      </w:r>
      <w:r>
        <w:rPr>
          <w:rStyle w:val="TitleChar"/>
        </w:rPr>
        <w:t xml:space="preserve"> Review</w:t>
      </w:r>
      <w:r>
        <w:t xml:space="preserve"> </w:t>
      </w:r>
      <w:r>
        <w:tab/>
        <w:t>NAME______________________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881"/>
        <w:gridCol w:w="3669"/>
        <w:gridCol w:w="4935"/>
      </w:tblGrid>
      <w:tr w:rsidR="00841B5D" w14:paraId="66F1F4EC" w14:textId="77777777" w:rsidTr="00DD4960">
        <w:trPr>
          <w:tblHeader/>
        </w:trPr>
        <w:tc>
          <w:tcPr>
            <w:tcW w:w="1881" w:type="dxa"/>
          </w:tcPr>
          <w:p w14:paraId="4357CAB6" w14:textId="77777777" w:rsidR="001D0CC0" w:rsidRPr="00890BF0" w:rsidRDefault="001D0CC0" w:rsidP="00F10A72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3669" w:type="dxa"/>
          </w:tcPr>
          <w:p w14:paraId="1A087E10" w14:textId="77777777" w:rsidR="001D0CC0" w:rsidRPr="00890BF0" w:rsidRDefault="001D0CC0" w:rsidP="00F10A72">
            <w:pPr>
              <w:rPr>
                <w:rFonts w:cstheme="minorHAnsi"/>
                <w:b/>
                <w:sz w:val="28"/>
                <w:szCs w:val="28"/>
              </w:rPr>
            </w:pPr>
            <w:r w:rsidRPr="00890BF0">
              <w:rPr>
                <w:rFonts w:cstheme="minorHAnsi"/>
                <w:b/>
                <w:sz w:val="28"/>
                <w:szCs w:val="28"/>
              </w:rPr>
              <w:t>Definition</w:t>
            </w:r>
          </w:p>
        </w:tc>
        <w:tc>
          <w:tcPr>
            <w:tcW w:w="4935" w:type="dxa"/>
          </w:tcPr>
          <w:p w14:paraId="52D8EC66" w14:textId="6C414BEF" w:rsidR="001D0CC0" w:rsidRPr="00890BF0" w:rsidRDefault="00C636C2" w:rsidP="00F10A72">
            <w:pPr>
              <w:rPr>
                <w:rFonts w:cstheme="minorHAnsi"/>
                <w:b/>
                <w:sz w:val="28"/>
                <w:szCs w:val="28"/>
              </w:rPr>
            </w:pPr>
            <w:r w:rsidRPr="00890BF0">
              <w:rPr>
                <w:rFonts w:cstheme="minorHAnsi"/>
                <w:b/>
                <w:sz w:val="28"/>
                <w:szCs w:val="28"/>
              </w:rPr>
              <w:t>Diagram</w:t>
            </w:r>
            <w:r w:rsidR="00D11953" w:rsidRPr="00890BF0">
              <w:rPr>
                <w:rFonts w:cstheme="minorHAnsi"/>
                <w:b/>
                <w:sz w:val="28"/>
                <w:szCs w:val="28"/>
              </w:rPr>
              <w:t>s</w:t>
            </w:r>
            <w:r w:rsidRPr="00890BF0">
              <w:rPr>
                <w:rFonts w:cstheme="minorHAnsi"/>
                <w:b/>
                <w:sz w:val="28"/>
                <w:szCs w:val="28"/>
              </w:rPr>
              <w:t>, analog</w:t>
            </w:r>
            <w:r w:rsidR="00D11953" w:rsidRPr="00890BF0">
              <w:rPr>
                <w:rFonts w:cstheme="minorHAnsi"/>
                <w:b/>
                <w:sz w:val="28"/>
                <w:szCs w:val="28"/>
              </w:rPr>
              <w:t>ies</w:t>
            </w:r>
            <w:r w:rsidRPr="00890BF0">
              <w:rPr>
                <w:rFonts w:cstheme="minorHAnsi"/>
                <w:b/>
                <w:sz w:val="28"/>
                <w:szCs w:val="28"/>
              </w:rPr>
              <w:t>, question</w:t>
            </w:r>
            <w:r w:rsidR="00D11953" w:rsidRPr="00890BF0">
              <w:rPr>
                <w:rFonts w:cstheme="minorHAnsi"/>
                <w:b/>
                <w:sz w:val="28"/>
                <w:szCs w:val="28"/>
              </w:rPr>
              <w:t>s</w:t>
            </w:r>
            <w:r w:rsidRPr="00890BF0">
              <w:rPr>
                <w:rFonts w:cstheme="minorHAnsi"/>
                <w:b/>
                <w:sz w:val="28"/>
                <w:szCs w:val="28"/>
              </w:rPr>
              <w:t>, or notes</w:t>
            </w:r>
          </w:p>
        </w:tc>
      </w:tr>
      <w:tr w:rsidR="000B03B5" w14:paraId="0354BB66" w14:textId="77777777" w:rsidTr="00DD4960">
        <w:tc>
          <w:tcPr>
            <w:tcW w:w="1881" w:type="dxa"/>
          </w:tcPr>
          <w:p w14:paraId="6B4DE2D7" w14:textId="2A4A4360" w:rsidR="000B03B5" w:rsidRPr="00890BF0" w:rsidRDefault="00734F1D" w:rsidP="000B03B5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Light-year</w:t>
            </w:r>
          </w:p>
        </w:tc>
        <w:tc>
          <w:tcPr>
            <w:tcW w:w="3669" w:type="dxa"/>
          </w:tcPr>
          <w:p w14:paraId="0B6C99C4" w14:textId="671C18E1" w:rsidR="006B6CA4" w:rsidRPr="00890BF0" w:rsidRDefault="006B6CA4" w:rsidP="006B6CA4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The distance light travels (the fastest possible speed in the universe) in a year. </w:t>
            </w:r>
            <w:r w:rsidR="00AD1E3F">
              <w:rPr>
                <w:rFonts w:cstheme="minorHAnsi"/>
                <w:sz w:val="28"/>
                <w:szCs w:val="28"/>
              </w:rPr>
              <w:t>One</w:t>
            </w:r>
            <w:r>
              <w:rPr>
                <w:rFonts w:cstheme="minorHAnsi"/>
                <w:sz w:val="28"/>
                <w:szCs w:val="28"/>
              </w:rPr>
              <w:t xml:space="preserve"> light year is approximately </w:t>
            </w:r>
            <w:r w:rsidR="00F94852">
              <w:rPr>
                <w:rFonts w:cstheme="minorHAnsi"/>
                <w:sz w:val="28"/>
                <w:szCs w:val="28"/>
              </w:rPr>
              <w:t xml:space="preserve">ten </w:t>
            </w:r>
            <w:r>
              <w:rPr>
                <w:rFonts w:cstheme="minorHAnsi"/>
                <w:sz w:val="28"/>
                <w:szCs w:val="28"/>
              </w:rPr>
              <w:t xml:space="preserve">million </w:t>
            </w:r>
            <w:proofErr w:type="spellStart"/>
            <w:r>
              <w:rPr>
                <w:rFonts w:cstheme="minorHAnsi"/>
                <w:sz w:val="28"/>
                <w:szCs w:val="28"/>
              </w:rPr>
              <w:t>million</w:t>
            </w:r>
            <w:proofErr w:type="spellEnd"/>
            <w:r>
              <w:rPr>
                <w:rFonts w:cstheme="minorHAnsi"/>
                <w:sz w:val="28"/>
                <w:szCs w:val="28"/>
              </w:rPr>
              <w:t xml:space="preserve"> kilometres. (p328)</w:t>
            </w:r>
          </w:p>
        </w:tc>
        <w:tc>
          <w:tcPr>
            <w:tcW w:w="4935" w:type="dxa"/>
          </w:tcPr>
          <w:p w14:paraId="16AB847F" w14:textId="77777777" w:rsidR="000B03B5" w:rsidRDefault="000B03B5" w:rsidP="000B03B5">
            <w:pPr>
              <w:rPr>
                <w:rFonts w:cstheme="minorHAnsi"/>
                <w:sz w:val="28"/>
                <w:szCs w:val="28"/>
              </w:rPr>
            </w:pPr>
          </w:p>
          <w:p w14:paraId="135299CE" w14:textId="77777777" w:rsidR="00D55F0F" w:rsidRDefault="00D55F0F" w:rsidP="000B03B5">
            <w:pPr>
              <w:rPr>
                <w:rFonts w:cstheme="minorHAnsi"/>
                <w:sz w:val="28"/>
                <w:szCs w:val="28"/>
              </w:rPr>
            </w:pPr>
          </w:p>
          <w:p w14:paraId="436A2B91" w14:textId="77777777" w:rsidR="00D55F0F" w:rsidRDefault="00D55F0F" w:rsidP="000B03B5">
            <w:pPr>
              <w:rPr>
                <w:rFonts w:cstheme="minorHAnsi"/>
                <w:sz w:val="28"/>
                <w:szCs w:val="28"/>
              </w:rPr>
            </w:pPr>
          </w:p>
          <w:p w14:paraId="6053A102" w14:textId="10E4EDBF" w:rsidR="00D55F0F" w:rsidRPr="00890BF0" w:rsidRDefault="00D55F0F" w:rsidP="000B03B5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D974FB" w14:paraId="45DBF6ED" w14:textId="77777777" w:rsidTr="00DD4960">
        <w:tc>
          <w:tcPr>
            <w:tcW w:w="1881" w:type="dxa"/>
          </w:tcPr>
          <w:p w14:paraId="64A5DA38" w14:textId="73A0F65B" w:rsidR="00D974FB" w:rsidRPr="00890BF0" w:rsidRDefault="00734F1D" w:rsidP="00D974FB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Parallax</w:t>
            </w:r>
          </w:p>
        </w:tc>
        <w:tc>
          <w:tcPr>
            <w:tcW w:w="3669" w:type="dxa"/>
          </w:tcPr>
          <w:p w14:paraId="0D66A183" w14:textId="77777777" w:rsidR="005A0AA5" w:rsidRDefault="0004055E" w:rsidP="00D974F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Causes two different views of the same object compared to the background. Used to measure distances to stars.</w:t>
            </w:r>
          </w:p>
          <w:p w14:paraId="3BEC6CEA" w14:textId="2FC6E50C" w:rsidR="00F957E7" w:rsidRPr="00890BF0" w:rsidRDefault="00F957E7" w:rsidP="00D974F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(p329)</w:t>
            </w:r>
          </w:p>
        </w:tc>
        <w:tc>
          <w:tcPr>
            <w:tcW w:w="4935" w:type="dxa"/>
          </w:tcPr>
          <w:p w14:paraId="68C4DBC2" w14:textId="77777777" w:rsidR="00D974FB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  <w:p w14:paraId="632F8C66" w14:textId="77777777" w:rsidR="00D974FB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  <w:p w14:paraId="322A069D" w14:textId="77777777" w:rsidR="00D974FB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  <w:p w14:paraId="781B2EB6" w14:textId="77777777" w:rsidR="00D974FB" w:rsidRPr="00890BF0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D974FB" w14:paraId="34C2095B" w14:textId="77777777" w:rsidTr="00DD4960">
        <w:tc>
          <w:tcPr>
            <w:tcW w:w="1881" w:type="dxa"/>
          </w:tcPr>
          <w:p w14:paraId="229CB0D9" w14:textId="3CCDCAAB" w:rsidR="00D974FB" w:rsidRPr="00890BF0" w:rsidRDefault="00734F1D" w:rsidP="00D974FB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Gravity</w:t>
            </w:r>
          </w:p>
        </w:tc>
        <w:tc>
          <w:tcPr>
            <w:tcW w:w="3669" w:type="dxa"/>
          </w:tcPr>
          <w:p w14:paraId="4F987120" w14:textId="77777777" w:rsidR="000E4D77" w:rsidRDefault="009B4D59" w:rsidP="000E4D77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he force of attraction</w:t>
            </w:r>
            <w:r w:rsidR="000E4D77">
              <w:rPr>
                <w:rFonts w:cstheme="minorHAnsi"/>
                <w:sz w:val="28"/>
                <w:szCs w:val="28"/>
              </w:rPr>
              <w:t xml:space="preserve"> which pulls objects in space together and keeps planets in orbit.</w:t>
            </w:r>
          </w:p>
          <w:p w14:paraId="70394AFF" w14:textId="5EC23F8F" w:rsidR="000E4D77" w:rsidRPr="00890BF0" w:rsidRDefault="000E4D77" w:rsidP="000E4D77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(p330)</w:t>
            </w:r>
          </w:p>
        </w:tc>
        <w:tc>
          <w:tcPr>
            <w:tcW w:w="4935" w:type="dxa"/>
          </w:tcPr>
          <w:p w14:paraId="1F594C98" w14:textId="77777777" w:rsidR="00D974FB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  <w:p w14:paraId="3FDC3424" w14:textId="77777777" w:rsidR="00D974FB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  <w:p w14:paraId="7DC92982" w14:textId="77777777" w:rsidR="00D974FB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  <w:p w14:paraId="60FF147E" w14:textId="77777777" w:rsidR="00D974FB" w:rsidRPr="00890BF0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D974FB" w14:paraId="185B86D9" w14:textId="77777777" w:rsidTr="00DD4960">
        <w:tc>
          <w:tcPr>
            <w:tcW w:w="1881" w:type="dxa"/>
          </w:tcPr>
          <w:p w14:paraId="12EDAAE6" w14:textId="007ED33F" w:rsidR="00D974FB" w:rsidRPr="00890BF0" w:rsidRDefault="00734F1D" w:rsidP="00D974FB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Nuclear fusion</w:t>
            </w:r>
          </w:p>
        </w:tc>
        <w:tc>
          <w:tcPr>
            <w:tcW w:w="3669" w:type="dxa"/>
          </w:tcPr>
          <w:p w14:paraId="2EA19103" w14:textId="5756FA1D" w:rsidR="005A0AA5" w:rsidRDefault="008A49EB" w:rsidP="00D974F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The atomic reaction </w:t>
            </w:r>
            <w:r w:rsidR="009B4D59">
              <w:rPr>
                <w:rFonts w:cstheme="minorHAnsi"/>
                <w:sz w:val="28"/>
                <w:szCs w:val="28"/>
              </w:rPr>
              <w:t>caused by gravity</w:t>
            </w:r>
            <w:r>
              <w:rPr>
                <w:rFonts w:cstheme="minorHAnsi"/>
                <w:sz w:val="28"/>
                <w:szCs w:val="28"/>
              </w:rPr>
              <w:t xml:space="preserve"> deep within stars, creating heat and light.</w:t>
            </w:r>
          </w:p>
          <w:p w14:paraId="42C1EDEE" w14:textId="29A2A886" w:rsidR="008A49EB" w:rsidRPr="00890BF0" w:rsidRDefault="008A49EB" w:rsidP="00D974F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(p330)</w:t>
            </w:r>
          </w:p>
        </w:tc>
        <w:tc>
          <w:tcPr>
            <w:tcW w:w="4935" w:type="dxa"/>
          </w:tcPr>
          <w:p w14:paraId="25511D87" w14:textId="77777777" w:rsidR="00D974FB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  <w:p w14:paraId="33E686BB" w14:textId="77777777" w:rsidR="00D974FB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  <w:p w14:paraId="2DCB80BD" w14:textId="77777777" w:rsidR="00D974FB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  <w:p w14:paraId="24D19C07" w14:textId="77777777" w:rsidR="00D974FB" w:rsidRPr="00890BF0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8A49EB" w14:paraId="41A9D7B2" w14:textId="77777777" w:rsidTr="00DD4960">
        <w:tc>
          <w:tcPr>
            <w:tcW w:w="1881" w:type="dxa"/>
          </w:tcPr>
          <w:p w14:paraId="0700677D" w14:textId="5506F893" w:rsidR="008A49EB" w:rsidRDefault="008A49EB" w:rsidP="00D974FB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Radiation pressure</w:t>
            </w:r>
          </w:p>
        </w:tc>
        <w:tc>
          <w:tcPr>
            <w:tcW w:w="3669" w:type="dxa"/>
          </w:tcPr>
          <w:p w14:paraId="404A1BF6" w14:textId="134B03A5" w:rsidR="008A49EB" w:rsidRDefault="008A49EB" w:rsidP="00D974F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he outward force of the nuclear fusion explosions in stars.</w:t>
            </w:r>
          </w:p>
          <w:p w14:paraId="358ED6BD" w14:textId="1532288B" w:rsidR="008A49EB" w:rsidRPr="00890BF0" w:rsidRDefault="008A49EB" w:rsidP="00D974F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(p330)</w:t>
            </w:r>
          </w:p>
        </w:tc>
        <w:tc>
          <w:tcPr>
            <w:tcW w:w="4935" w:type="dxa"/>
          </w:tcPr>
          <w:p w14:paraId="43D0F092" w14:textId="77777777" w:rsidR="008A49EB" w:rsidRDefault="008A49EB" w:rsidP="00D974F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D974FB" w14:paraId="0B7AAFE2" w14:textId="77777777" w:rsidTr="00DD4960">
        <w:tc>
          <w:tcPr>
            <w:tcW w:w="1881" w:type="dxa"/>
          </w:tcPr>
          <w:p w14:paraId="0A50DF31" w14:textId="276863CD" w:rsidR="00D974FB" w:rsidRPr="00890BF0" w:rsidRDefault="00734F1D" w:rsidP="00D974FB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Nebula</w:t>
            </w:r>
          </w:p>
        </w:tc>
        <w:tc>
          <w:tcPr>
            <w:tcW w:w="3669" w:type="dxa"/>
          </w:tcPr>
          <w:p w14:paraId="0819DE7A" w14:textId="77777777" w:rsidR="005A0AA5" w:rsidRDefault="00BB20C1" w:rsidP="00D974F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Clouds of gas and dust. Some of these can form into protostars. Others are produced by dying stars.</w:t>
            </w:r>
          </w:p>
          <w:p w14:paraId="5B8F22A8" w14:textId="4AB95060" w:rsidR="00303468" w:rsidRPr="00890BF0" w:rsidRDefault="00303468" w:rsidP="00D974F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(p344)</w:t>
            </w:r>
          </w:p>
        </w:tc>
        <w:tc>
          <w:tcPr>
            <w:tcW w:w="4935" w:type="dxa"/>
          </w:tcPr>
          <w:p w14:paraId="52F475E8" w14:textId="77777777" w:rsidR="00D974FB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  <w:p w14:paraId="075C3767" w14:textId="77777777" w:rsidR="00D974FB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  <w:p w14:paraId="77C61007" w14:textId="77777777" w:rsidR="00D974FB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  <w:p w14:paraId="1D31684A" w14:textId="77777777" w:rsidR="00D974FB" w:rsidRPr="00890BF0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D974FB" w14:paraId="1D572711" w14:textId="77777777" w:rsidTr="00DD4960">
        <w:tc>
          <w:tcPr>
            <w:tcW w:w="1881" w:type="dxa"/>
          </w:tcPr>
          <w:p w14:paraId="7CBA3223" w14:textId="427A0227" w:rsidR="00D974FB" w:rsidRPr="00890BF0" w:rsidRDefault="00734F1D" w:rsidP="00D974FB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Protostar</w:t>
            </w:r>
          </w:p>
        </w:tc>
        <w:tc>
          <w:tcPr>
            <w:tcW w:w="3669" w:type="dxa"/>
          </w:tcPr>
          <w:p w14:paraId="0E225C08" w14:textId="096D2CEB" w:rsidR="00D974FB" w:rsidRPr="00890BF0" w:rsidRDefault="00126D56" w:rsidP="00126D56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A clump of gas formed by gravity pulling together material from a nebula. This can form into a star. (p331)</w:t>
            </w:r>
          </w:p>
        </w:tc>
        <w:tc>
          <w:tcPr>
            <w:tcW w:w="4935" w:type="dxa"/>
          </w:tcPr>
          <w:p w14:paraId="6F13DE45" w14:textId="77777777" w:rsidR="00D974FB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  <w:p w14:paraId="68430236" w14:textId="77777777" w:rsidR="00D974FB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  <w:p w14:paraId="650E85B4" w14:textId="77777777" w:rsidR="00D974FB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  <w:p w14:paraId="5731675C" w14:textId="77777777" w:rsidR="00D974FB" w:rsidRPr="00890BF0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D974FB" w14:paraId="5EFA5F88" w14:textId="77777777" w:rsidTr="00DD4960">
        <w:trPr>
          <w:cantSplit/>
        </w:trPr>
        <w:tc>
          <w:tcPr>
            <w:tcW w:w="1881" w:type="dxa"/>
          </w:tcPr>
          <w:p w14:paraId="33826735" w14:textId="78D384DF" w:rsidR="00D974FB" w:rsidRPr="00890BF0" w:rsidRDefault="00734F1D" w:rsidP="00D974FB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Galaxy</w:t>
            </w:r>
          </w:p>
        </w:tc>
        <w:tc>
          <w:tcPr>
            <w:tcW w:w="3669" w:type="dxa"/>
          </w:tcPr>
          <w:p w14:paraId="2CBE204A" w14:textId="3C470C72" w:rsidR="007D42A8" w:rsidRPr="00890BF0" w:rsidRDefault="007D42A8" w:rsidP="00FF0D28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Enormous numbers of stars held </w:t>
            </w:r>
            <w:r w:rsidR="00C6442C">
              <w:rPr>
                <w:rFonts w:cstheme="minorHAnsi"/>
                <w:sz w:val="28"/>
                <w:szCs w:val="28"/>
              </w:rPr>
              <w:t>in a large structure</w:t>
            </w:r>
            <w:r>
              <w:rPr>
                <w:rFonts w:cstheme="minorHAnsi"/>
                <w:sz w:val="28"/>
                <w:szCs w:val="28"/>
              </w:rPr>
              <w:t xml:space="preserve"> by gravity. Our galaxy is called the Milky Way.</w:t>
            </w:r>
            <w:r w:rsidR="00FF0D28">
              <w:rPr>
                <w:rFonts w:cstheme="minorHAnsi"/>
                <w:sz w:val="28"/>
                <w:szCs w:val="28"/>
              </w:rPr>
              <w:t xml:space="preserve"> </w:t>
            </w:r>
            <w:r>
              <w:rPr>
                <w:rFonts w:cstheme="minorHAnsi"/>
                <w:sz w:val="28"/>
                <w:szCs w:val="28"/>
              </w:rPr>
              <w:t>(p331)</w:t>
            </w:r>
          </w:p>
        </w:tc>
        <w:tc>
          <w:tcPr>
            <w:tcW w:w="4935" w:type="dxa"/>
          </w:tcPr>
          <w:p w14:paraId="74C36813" w14:textId="77777777" w:rsidR="00D974FB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  <w:p w14:paraId="077C908D" w14:textId="77777777" w:rsidR="00D974FB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  <w:p w14:paraId="50C21736" w14:textId="77777777" w:rsidR="00D974FB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  <w:p w14:paraId="14E98E07" w14:textId="77777777" w:rsidR="00D974FB" w:rsidRPr="00890BF0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114CAB" w14:paraId="0D1CDC6C" w14:textId="77777777" w:rsidTr="00DD4960">
        <w:trPr>
          <w:cantSplit/>
        </w:trPr>
        <w:tc>
          <w:tcPr>
            <w:tcW w:w="1881" w:type="dxa"/>
          </w:tcPr>
          <w:p w14:paraId="676B9395" w14:textId="77777777" w:rsidR="00114CAB" w:rsidRDefault="00114CAB" w:rsidP="00114CAB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Spectrum</w:t>
            </w:r>
          </w:p>
          <w:p w14:paraId="2509AB00" w14:textId="77777777" w:rsidR="00114CAB" w:rsidRDefault="00114CAB" w:rsidP="00114CAB">
            <w:pPr>
              <w:rPr>
                <w:rFonts w:cstheme="minorHAnsi"/>
                <w:b/>
                <w:sz w:val="28"/>
                <w:szCs w:val="28"/>
              </w:rPr>
            </w:pPr>
          </w:p>
          <w:p w14:paraId="37E38C7B" w14:textId="77777777" w:rsidR="00114CAB" w:rsidRDefault="00114CAB" w:rsidP="00114CAB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3669" w:type="dxa"/>
          </w:tcPr>
          <w:p w14:paraId="7EF1D9BE" w14:textId="77777777" w:rsidR="00114CAB" w:rsidRDefault="00114CAB" w:rsidP="00114CA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he colours produced by objects such as stars.</w:t>
            </w:r>
          </w:p>
          <w:p w14:paraId="7D2D4078" w14:textId="77777777" w:rsidR="00114CAB" w:rsidRDefault="00114CAB" w:rsidP="00114CA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(p337)</w:t>
            </w:r>
          </w:p>
          <w:p w14:paraId="2F912DE4" w14:textId="1D2A5C8D" w:rsidR="006A1F86" w:rsidRDefault="006A1F86" w:rsidP="00114CAB">
            <w:pPr>
              <w:rPr>
                <w:rFonts w:cstheme="minorHAnsi"/>
                <w:sz w:val="28"/>
                <w:szCs w:val="28"/>
              </w:rPr>
            </w:pPr>
            <w:bookmarkStart w:id="0" w:name="_GoBack"/>
            <w:bookmarkEnd w:id="0"/>
          </w:p>
        </w:tc>
        <w:tc>
          <w:tcPr>
            <w:tcW w:w="4935" w:type="dxa"/>
          </w:tcPr>
          <w:p w14:paraId="6F9A4A2F" w14:textId="77777777" w:rsidR="00114CAB" w:rsidRDefault="00114CAB" w:rsidP="00114CA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114CAB" w14:paraId="5DB7621E" w14:textId="77777777" w:rsidTr="00DD4960">
        <w:trPr>
          <w:cantSplit/>
        </w:trPr>
        <w:tc>
          <w:tcPr>
            <w:tcW w:w="1881" w:type="dxa"/>
          </w:tcPr>
          <w:p w14:paraId="2004ED1F" w14:textId="3DCB0022" w:rsidR="00114CAB" w:rsidRDefault="00114CAB" w:rsidP="00114CAB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lastRenderedPageBreak/>
              <w:t>Spectral class</w:t>
            </w:r>
          </w:p>
        </w:tc>
        <w:tc>
          <w:tcPr>
            <w:tcW w:w="3669" w:type="dxa"/>
          </w:tcPr>
          <w:p w14:paraId="2FD0EB86" w14:textId="77777777" w:rsidR="00114CAB" w:rsidRDefault="00114CAB" w:rsidP="00114CA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he type of star according to its temperature/colour.</w:t>
            </w:r>
          </w:p>
          <w:p w14:paraId="7CE83EFB" w14:textId="77777777" w:rsidR="00114CAB" w:rsidRDefault="00114CAB" w:rsidP="00114CA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(p338)</w:t>
            </w:r>
          </w:p>
          <w:p w14:paraId="78098464" w14:textId="77777777" w:rsidR="00114CAB" w:rsidRDefault="00114CAB" w:rsidP="00114CAB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35" w:type="dxa"/>
          </w:tcPr>
          <w:p w14:paraId="2028F122" w14:textId="77777777" w:rsidR="00114CAB" w:rsidRDefault="00114CAB" w:rsidP="00114CA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114CAB" w14:paraId="163B434C" w14:textId="77777777" w:rsidTr="00DD4960">
        <w:trPr>
          <w:cantSplit/>
        </w:trPr>
        <w:tc>
          <w:tcPr>
            <w:tcW w:w="1881" w:type="dxa"/>
          </w:tcPr>
          <w:p w14:paraId="2BB66BC5" w14:textId="4B4CF079" w:rsidR="00114CAB" w:rsidRDefault="00114CAB" w:rsidP="00114CAB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Red giants</w:t>
            </w:r>
          </w:p>
          <w:p w14:paraId="131F83A5" w14:textId="77777777" w:rsidR="00114CAB" w:rsidRDefault="00114CAB" w:rsidP="00114CAB">
            <w:pPr>
              <w:rPr>
                <w:rFonts w:cstheme="minorHAnsi"/>
                <w:b/>
                <w:sz w:val="28"/>
                <w:szCs w:val="28"/>
              </w:rPr>
            </w:pPr>
          </w:p>
          <w:p w14:paraId="0A556EAD" w14:textId="77777777" w:rsidR="00114CAB" w:rsidRDefault="00114CAB" w:rsidP="00114CAB">
            <w:pPr>
              <w:rPr>
                <w:rFonts w:cstheme="minorHAnsi"/>
                <w:b/>
                <w:sz w:val="28"/>
                <w:szCs w:val="28"/>
              </w:rPr>
            </w:pPr>
          </w:p>
          <w:p w14:paraId="43F98FEF" w14:textId="3B0A0458" w:rsidR="00114CAB" w:rsidRDefault="00114CAB" w:rsidP="00114CAB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3669" w:type="dxa"/>
          </w:tcPr>
          <w:p w14:paraId="58138D41" w14:textId="30FF1221" w:rsidR="00114CAB" w:rsidRPr="00890BF0" w:rsidRDefault="00114CAB" w:rsidP="00114CA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Medium-sized stars form into these as they run out fuel and expand. Our Sun might eventually become a red giant. (p341)</w:t>
            </w:r>
          </w:p>
        </w:tc>
        <w:tc>
          <w:tcPr>
            <w:tcW w:w="4935" w:type="dxa"/>
          </w:tcPr>
          <w:p w14:paraId="011ED0C2" w14:textId="77777777" w:rsidR="00114CAB" w:rsidRDefault="00114CAB" w:rsidP="00114CA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114CAB" w14:paraId="5A42E693" w14:textId="77777777" w:rsidTr="00DD4960">
        <w:trPr>
          <w:cantSplit/>
        </w:trPr>
        <w:tc>
          <w:tcPr>
            <w:tcW w:w="1881" w:type="dxa"/>
          </w:tcPr>
          <w:p w14:paraId="2EF25D75" w14:textId="191E8A01" w:rsidR="00114CAB" w:rsidRDefault="00114CAB" w:rsidP="00114CAB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Blue supergiants</w:t>
            </w:r>
          </w:p>
        </w:tc>
        <w:tc>
          <w:tcPr>
            <w:tcW w:w="3669" w:type="dxa"/>
          </w:tcPr>
          <w:p w14:paraId="19B5A924" w14:textId="24C29A64" w:rsidR="00114CAB" w:rsidRDefault="00114CAB" w:rsidP="00114CA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Stars that are ten or more times larger than our sun.</w:t>
            </w:r>
          </w:p>
          <w:p w14:paraId="22F828DF" w14:textId="74C51213" w:rsidR="00114CAB" w:rsidRDefault="00114CAB" w:rsidP="00114CA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(p342)</w:t>
            </w:r>
          </w:p>
        </w:tc>
        <w:tc>
          <w:tcPr>
            <w:tcW w:w="4935" w:type="dxa"/>
          </w:tcPr>
          <w:p w14:paraId="2544C4E9" w14:textId="77777777" w:rsidR="00114CAB" w:rsidRDefault="00114CAB" w:rsidP="00114CA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114CAB" w14:paraId="683B63A4" w14:textId="77777777" w:rsidTr="00DD4960">
        <w:tc>
          <w:tcPr>
            <w:tcW w:w="1881" w:type="dxa"/>
          </w:tcPr>
          <w:p w14:paraId="462FDF10" w14:textId="175B7DB8" w:rsidR="00114CAB" w:rsidRPr="00890BF0" w:rsidRDefault="00114CAB" w:rsidP="00114CAB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Black hole</w:t>
            </w:r>
          </w:p>
        </w:tc>
        <w:tc>
          <w:tcPr>
            <w:tcW w:w="3669" w:type="dxa"/>
          </w:tcPr>
          <w:p w14:paraId="4644119A" w14:textId="02036488" w:rsidR="00114CAB" w:rsidRDefault="00114CAB" w:rsidP="00114CA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An extremely heavy and dense object with gravity so strong that even light is pulled towards it.</w:t>
            </w:r>
          </w:p>
          <w:p w14:paraId="358D4FEA" w14:textId="0D6EC945" w:rsidR="00114CAB" w:rsidRPr="00890BF0" w:rsidRDefault="00114CAB" w:rsidP="00114CA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(p331)</w:t>
            </w:r>
          </w:p>
        </w:tc>
        <w:tc>
          <w:tcPr>
            <w:tcW w:w="4935" w:type="dxa"/>
          </w:tcPr>
          <w:p w14:paraId="7701F1EC" w14:textId="77777777" w:rsidR="00114CAB" w:rsidRDefault="00114CAB" w:rsidP="00114CAB">
            <w:pPr>
              <w:rPr>
                <w:rFonts w:cstheme="minorHAnsi"/>
                <w:sz w:val="28"/>
                <w:szCs w:val="28"/>
              </w:rPr>
            </w:pPr>
          </w:p>
          <w:p w14:paraId="20AAD6EF" w14:textId="77777777" w:rsidR="00114CAB" w:rsidRDefault="00114CAB" w:rsidP="00114CAB">
            <w:pPr>
              <w:rPr>
                <w:rFonts w:cstheme="minorHAnsi"/>
                <w:sz w:val="28"/>
                <w:szCs w:val="28"/>
              </w:rPr>
            </w:pPr>
          </w:p>
          <w:p w14:paraId="55044D63" w14:textId="77777777" w:rsidR="00114CAB" w:rsidRDefault="00114CAB" w:rsidP="00114CAB">
            <w:pPr>
              <w:rPr>
                <w:rFonts w:cstheme="minorHAnsi"/>
                <w:sz w:val="28"/>
                <w:szCs w:val="28"/>
              </w:rPr>
            </w:pPr>
          </w:p>
          <w:p w14:paraId="2119C282" w14:textId="77777777" w:rsidR="00114CAB" w:rsidRDefault="00114CAB" w:rsidP="00114CAB">
            <w:pPr>
              <w:rPr>
                <w:rFonts w:cstheme="minorHAnsi"/>
                <w:sz w:val="28"/>
                <w:szCs w:val="28"/>
              </w:rPr>
            </w:pPr>
          </w:p>
          <w:p w14:paraId="093F9B74" w14:textId="77777777" w:rsidR="00114CAB" w:rsidRPr="00890BF0" w:rsidRDefault="00114CAB" w:rsidP="00114CA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114CAB" w14:paraId="56D5AF16" w14:textId="77777777" w:rsidTr="00DD4960">
        <w:tc>
          <w:tcPr>
            <w:tcW w:w="1881" w:type="dxa"/>
          </w:tcPr>
          <w:p w14:paraId="4688CEF3" w14:textId="77777777" w:rsidR="00114CAB" w:rsidRDefault="00114CAB" w:rsidP="00114CAB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Binary star system</w:t>
            </w:r>
          </w:p>
          <w:p w14:paraId="5F21877C" w14:textId="77777777" w:rsidR="00114CAB" w:rsidRDefault="00114CAB" w:rsidP="00114CAB">
            <w:pPr>
              <w:rPr>
                <w:rFonts w:cstheme="minorHAnsi"/>
                <w:b/>
                <w:sz w:val="28"/>
                <w:szCs w:val="28"/>
              </w:rPr>
            </w:pPr>
          </w:p>
          <w:p w14:paraId="4B74854C" w14:textId="09781746" w:rsidR="00114CAB" w:rsidRDefault="00114CAB" w:rsidP="00114CAB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3669" w:type="dxa"/>
          </w:tcPr>
          <w:p w14:paraId="4255715E" w14:textId="6E7E22B2" w:rsidR="00114CAB" w:rsidRDefault="00114CAB" w:rsidP="00114CA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wo stars close enough together that they orbit each other.</w:t>
            </w:r>
          </w:p>
          <w:p w14:paraId="502A8B13" w14:textId="2D58CA4B" w:rsidR="00114CAB" w:rsidRPr="00890BF0" w:rsidRDefault="00114CAB" w:rsidP="00114CA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(p331)</w:t>
            </w:r>
          </w:p>
        </w:tc>
        <w:tc>
          <w:tcPr>
            <w:tcW w:w="4935" w:type="dxa"/>
          </w:tcPr>
          <w:p w14:paraId="0B264946" w14:textId="77777777" w:rsidR="00114CAB" w:rsidRDefault="00114CAB" w:rsidP="00114CA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114CAB" w14:paraId="66F8BA3D" w14:textId="77777777" w:rsidTr="002C20BD">
        <w:trPr>
          <w:cantSplit/>
        </w:trPr>
        <w:tc>
          <w:tcPr>
            <w:tcW w:w="1881" w:type="dxa"/>
          </w:tcPr>
          <w:p w14:paraId="495407DB" w14:textId="77777777" w:rsidR="00114CAB" w:rsidRDefault="00114CAB" w:rsidP="00114CAB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Proxima Centauri</w:t>
            </w:r>
          </w:p>
          <w:p w14:paraId="186A8206" w14:textId="77777777" w:rsidR="00114CAB" w:rsidRDefault="00114CAB" w:rsidP="00114CAB">
            <w:pPr>
              <w:rPr>
                <w:rFonts w:cstheme="minorHAnsi"/>
                <w:b/>
                <w:sz w:val="28"/>
                <w:szCs w:val="28"/>
              </w:rPr>
            </w:pPr>
          </w:p>
          <w:p w14:paraId="1B87B2FA" w14:textId="37BE3E58" w:rsidR="00114CAB" w:rsidRDefault="00114CAB" w:rsidP="00114CAB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3669" w:type="dxa"/>
          </w:tcPr>
          <w:p w14:paraId="3FE9E395" w14:textId="712BF430" w:rsidR="00114CAB" w:rsidRPr="00890BF0" w:rsidRDefault="00114CAB" w:rsidP="00114CA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The closest star to our Sun, it is 4 light-years away. It is </w:t>
            </w:r>
            <w:proofErr w:type="gramStart"/>
            <w:r>
              <w:rPr>
                <w:rFonts w:cstheme="minorHAnsi"/>
                <w:sz w:val="28"/>
                <w:szCs w:val="28"/>
              </w:rPr>
              <w:t>actually part</w:t>
            </w:r>
            <w:proofErr w:type="gramEnd"/>
            <w:r>
              <w:rPr>
                <w:rFonts w:cstheme="minorHAnsi"/>
                <w:sz w:val="28"/>
                <w:szCs w:val="28"/>
              </w:rPr>
              <w:t xml:space="preserve"> of a star system called Alpha Centauri. (p329)</w:t>
            </w:r>
          </w:p>
        </w:tc>
        <w:tc>
          <w:tcPr>
            <w:tcW w:w="4935" w:type="dxa"/>
          </w:tcPr>
          <w:p w14:paraId="0ACC9EE7" w14:textId="77777777" w:rsidR="00114CAB" w:rsidRDefault="00114CAB" w:rsidP="00114CA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114CAB" w14:paraId="7AE215E4" w14:textId="77777777" w:rsidTr="002C20BD">
        <w:trPr>
          <w:cantSplit/>
        </w:trPr>
        <w:tc>
          <w:tcPr>
            <w:tcW w:w="1881" w:type="dxa"/>
          </w:tcPr>
          <w:p w14:paraId="496A74C0" w14:textId="5A30A862" w:rsidR="00114CAB" w:rsidRPr="00890BF0" w:rsidRDefault="00114CAB" w:rsidP="00114CAB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Supernova</w:t>
            </w:r>
          </w:p>
        </w:tc>
        <w:tc>
          <w:tcPr>
            <w:tcW w:w="3669" w:type="dxa"/>
          </w:tcPr>
          <w:p w14:paraId="5D01D129" w14:textId="5832D6F6" w:rsidR="00114CAB" w:rsidRDefault="00114CAB" w:rsidP="00114CA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An enormous explosion created when a large star runs out of fuel. Some supernovae form black holes.</w:t>
            </w:r>
          </w:p>
          <w:p w14:paraId="140DD25A" w14:textId="28AF028E" w:rsidR="00114CAB" w:rsidRPr="00890BF0" w:rsidRDefault="00114CAB" w:rsidP="00114CA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(p342)</w:t>
            </w:r>
          </w:p>
        </w:tc>
        <w:tc>
          <w:tcPr>
            <w:tcW w:w="4935" w:type="dxa"/>
          </w:tcPr>
          <w:p w14:paraId="651F087E" w14:textId="77777777" w:rsidR="00114CAB" w:rsidRDefault="00114CAB" w:rsidP="00114CAB">
            <w:pPr>
              <w:rPr>
                <w:rFonts w:cstheme="minorHAnsi"/>
                <w:sz w:val="28"/>
                <w:szCs w:val="28"/>
              </w:rPr>
            </w:pPr>
          </w:p>
          <w:p w14:paraId="7295C33B" w14:textId="77777777" w:rsidR="00114CAB" w:rsidRDefault="00114CAB" w:rsidP="00114CAB">
            <w:pPr>
              <w:rPr>
                <w:rFonts w:cstheme="minorHAnsi"/>
                <w:sz w:val="28"/>
                <w:szCs w:val="28"/>
              </w:rPr>
            </w:pPr>
          </w:p>
          <w:p w14:paraId="32527A01" w14:textId="77777777" w:rsidR="00114CAB" w:rsidRDefault="00114CAB" w:rsidP="00114CAB">
            <w:pPr>
              <w:rPr>
                <w:rFonts w:cstheme="minorHAnsi"/>
                <w:sz w:val="28"/>
                <w:szCs w:val="28"/>
              </w:rPr>
            </w:pPr>
          </w:p>
          <w:p w14:paraId="714B900C" w14:textId="77777777" w:rsidR="00114CAB" w:rsidRPr="00890BF0" w:rsidRDefault="00114CAB" w:rsidP="00114CA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114CAB" w14:paraId="44293B3A" w14:textId="77777777" w:rsidTr="008625AB">
        <w:trPr>
          <w:cantSplit/>
        </w:trPr>
        <w:tc>
          <w:tcPr>
            <w:tcW w:w="1881" w:type="dxa"/>
          </w:tcPr>
          <w:p w14:paraId="19CDF7E9" w14:textId="4359EB88" w:rsidR="00114CAB" w:rsidRDefault="00114CAB" w:rsidP="00114CAB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Magnitude</w:t>
            </w:r>
          </w:p>
          <w:p w14:paraId="6BAD8C62" w14:textId="77777777" w:rsidR="00114CAB" w:rsidRDefault="00114CAB" w:rsidP="00114CAB">
            <w:pPr>
              <w:rPr>
                <w:rFonts w:cstheme="minorHAnsi"/>
                <w:b/>
                <w:sz w:val="28"/>
                <w:szCs w:val="28"/>
              </w:rPr>
            </w:pPr>
          </w:p>
          <w:p w14:paraId="299018AA" w14:textId="77777777" w:rsidR="00114CAB" w:rsidRDefault="00114CAB" w:rsidP="00114CAB">
            <w:pPr>
              <w:rPr>
                <w:rFonts w:cstheme="minorHAnsi"/>
                <w:b/>
                <w:sz w:val="28"/>
                <w:szCs w:val="28"/>
              </w:rPr>
            </w:pPr>
          </w:p>
          <w:p w14:paraId="15D73E12" w14:textId="2E3FC34A" w:rsidR="00114CAB" w:rsidRDefault="00114CAB" w:rsidP="00114CAB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3669" w:type="dxa"/>
          </w:tcPr>
          <w:p w14:paraId="7D74E9EA" w14:textId="7C38565E" w:rsidR="00114CAB" w:rsidRPr="00890BF0" w:rsidRDefault="00114CAB" w:rsidP="00114CA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The brightness of an object in space, either </w:t>
            </w:r>
            <w:r w:rsidRPr="00E12CF3">
              <w:rPr>
                <w:rFonts w:cstheme="minorHAnsi"/>
                <w:i/>
                <w:iCs/>
                <w:sz w:val="28"/>
                <w:szCs w:val="28"/>
              </w:rPr>
              <w:t>apparent</w:t>
            </w:r>
            <w:r>
              <w:rPr>
                <w:rFonts w:cstheme="minorHAnsi"/>
                <w:sz w:val="28"/>
                <w:szCs w:val="28"/>
              </w:rPr>
              <w:t xml:space="preserve"> (how it looks from Earth) or </w:t>
            </w:r>
            <w:r w:rsidRPr="00E12CF3">
              <w:rPr>
                <w:rFonts w:cstheme="minorHAnsi"/>
                <w:i/>
                <w:iCs/>
                <w:sz w:val="28"/>
                <w:szCs w:val="28"/>
              </w:rPr>
              <w:t>absolute</w:t>
            </w:r>
            <w:r>
              <w:rPr>
                <w:rFonts w:cstheme="minorHAnsi"/>
                <w:sz w:val="28"/>
                <w:szCs w:val="28"/>
              </w:rPr>
              <w:t xml:space="preserve"> (how bright it really is). (p336)</w:t>
            </w:r>
          </w:p>
        </w:tc>
        <w:tc>
          <w:tcPr>
            <w:tcW w:w="4935" w:type="dxa"/>
          </w:tcPr>
          <w:p w14:paraId="093EAAC0" w14:textId="77777777" w:rsidR="00114CAB" w:rsidRDefault="00114CAB" w:rsidP="00114CA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114CAB" w14:paraId="59C340C8" w14:textId="77777777" w:rsidTr="00DD4960">
        <w:tc>
          <w:tcPr>
            <w:tcW w:w="1881" w:type="dxa"/>
          </w:tcPr>
          <w:p w14:paraId="1338F39B" w14:textId="6715B4F7" w:rsidR="00114CAB" w:rsidRPr="00890BF0" w:rsidRDefault="00114CAB" w:rsidP="00114CAB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Red shift</w:t>
            </w:r>
          </w:p>
        </w:tc>
        <w:tc>
          <w:tcPr>
            <w:tcW w:w="3669" w:type="dxa"/>
          </w:tcPr>
          <w:p w14:paraId="0AE6340A" w14:textId="065FD66B" w:rsidR="00114CAB" w:rsidRPr="00890BF0" w:rsidRDefault="00114CAB" w:rsidP="00114CA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Stars appear redder if they are moving away from us. This is used as evidence that the universe is expanding. (p351)</w:t>
            </w:r>
          </w:p>
        </w:tc>
        <w:tc>
          <w:tcPr>
            <w:tcW w:w="4935" w:type="dxa"/>
          </w:tcPr>
          <w:p w14:paraId="23ABF135" w14:textId="77777777" w:rsidR="00114CAB" w:rsidRDefault="00114CAB" w:rsidP="00114CAB">
            <w:pPr>
              <w:rPr>
                <w:rFonts w:cstheme="minorHAnsi"/>
                <w:sz w:val="28"/>
                <w:szCs w:val="28"/>
              </w:rPr>
            </w:pPr>
          </w:p>
          <w:p w14:paraId="165133D5" w14:textId="77777777" w:rsidR="00114CAB" w:rsidRDefault="00114CAB" w:rsidP="00114CAB">
            <w:pPr>
              <w:rPr>
                <w:rFonts w:cstheme="minorHAnsi"/>
                <w:sz w:val="28"/>
                <w:szCs w:val="28"/>
              </w:rPr>
            </w:pPr>
          </w:p>
          <w:p w14:paraId="443E20FC" w14:textId="77777777" w:rsidR="00114CAB" w:rsidRDefault="00114CAB" w:rsidP="00114CAB">
            <w:pPr>
              <w:rPr>
                <w:rFonts w:cstheme="minorHAnsi"/>
                <w:sz w:val="28"/>
                <w:szCs w:val="28"/>
              </w:rPr>
            </w:pPr>
          </w:p>
          <w:p w14:paraId="3C6715FC" w14:textId="77777777" w:rsidR="00114CAB" w:rsidRPr="00890BF0" w:rsidRDefault="00114CAB" w:rsidP="00114CA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114CAB" w14:paraId="3078C499" w14:textId="77777777" w:rsidTr="00DD4960">
        <w:tc>
          <w:tcPr>
            <w:tcW w:w="1881" w:type="dxa"/>
          </w:tcPr>
          <w:p w14:paraId="2A0B2932" w14:textId="2B14E627" w:rsidR="00114CAB" w:rsidRPr="00890BF0" w:rsidRDefault="00114CAB" w:rsidP="00114CAB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Cosmic microwave background radiation</w:t>
            </w:r>
          </w:p>
        </w:tc>
        <w:tc>
          <w:tcPr>
            <w:tcW w:w="3669" w:type="dxa"/>
          </w:tcPr>
          <w:p w14:paraId="09383F1B" w14:textId="38D74DCC" w:rsidR="00114CAB" w:rsidRPr="00890BF0" w:rsidRDefault="00114CAB" w:rsidP="00114CA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he background signal considered to be a 14 billion-year-old ‘afterglow’ of the Big Bang. (p353)</w:t>
            </w:r>
          </w:p>
        </w:tc>
        <w:tc>
          <w:tcPr>
            <w:tcW w:w="4935" w:type="dxa"/>
          </w:tcPr>
          <w:p w14:paraId="28EAFFA9" w14:textId="77777777" w:rsidR="00114CAB" w:rsidRDefault="00114CAB" w:rsidP="00114CAB">
            <w:pPr>
              <w:rPr>
                <w:rFonts w:cstheme="minorHAnsi"/>
                <w:sz w:val="28"/>
                <w:szCs w:val="28"/>
              </w:rPr>
            </w:pPr>
          </w:p>
          <w:p w14:paraId="5A5EAF44" w14:textId="77777777" w:rsidR="00114CAB" w:rsidRDefault="00114CAB" w:rsidP="00114CAB">
            <w:pPr>
              <w:rPr>
                <w:rFonts w:cstheme="minorHAnsi"/>
                <w:sz w:val="28"/>
                <w:szCs w:val="28"/>
              </w:rPr>
            </w:pPr>
          </w:p>
          <w:p w14:paraId="7D76985E" w14:textId="77777777" w:rsidR="00114CAB" w:rsidRDefault="00114CAB" w:rsidP="00114CAB">
            <w:pPr>
              <w:rPr>
                <w:rFonts w:cstheme="minorHAnsi"/>
                <w:sz w:val="28"/>
                <w:szCs w:val="28"/>
              </w:rPr>
            </w:pPr>
          </w:p>
          <w:p w14:paraId="4DD99D6A" w14:textId="77777777" w:rsidR="00114CAB" w:rsidRPr="00890BF0" w:rsidRDefault="00114CAB" w:rsidP="00114CAB">
            <w:pPr>
              <w:rPr>
                <w:rFonts w:cstheme="minorHAnsi"/>
                <w:sz w:val="28"/>
                <w:szCs w:val="28"/>
              </w:rPr>
            </w:pPr>
          </w:p>
        </w:tc>
      </w:tr>
    </w:tbl>
    <w:p w14:paraId="3C3257A8" w14:textId="77777777" w:rsidR="001D0CC0" w:rsidRPr="005B01C7" w:rsidRDefault="001D0CC0" w:rsidP="001D0CC0">
      <w:pPr>
        <w:rPr>
          <w:sz w:val="2"/>
          <w:szCs w:val="2"/>
        </w:rPr>
      </w:pPr>
    </w:p>
    <w:p w14:paraId="73D4BCB1" w14:textId="77777777" w:rsidR="001D0CC0" w:rsidRPr="005B01C7" w:rsidRDefault="001D0CC0" w:rsidP="001D0CC0">
      <w:pPr>
        <w:rPr>
          <w:sz w:val="2"/>
          <w:szCs w:val="2"/>
        </w:rPr>
      </w:pPr>
    </w:p>
    <w:sectPr w:rsidR="001D0CC0" w:rsidRPr="005B01C7" w:rsidSect="00841B5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2szAzMzcwMLY0NTBQ0lEKTi0uzszPAykwrgUAdten9ywAAAA="/>
  </w:docVars>
  <w:rsids>
    <w:rsidRoot w:val="007A7042"/>
    <w:rsid w:val="000373EC"/>
    <w:rsid w:val="0004055E"/>
    <w:rsid w:val="00054BA1"/>
    <w:rsid w:val="00060A10"/>
    <w:rsid w:val="00084203"/>
    <w:rsid w:val="000872A1"/>
    <w:rsid w:val="00097FBD"/>
    <w:rsid w:val="000B03B5"/>
    <w:rsid w:val="000B6D7E"/>
    <w:rsid w:val="000C439D"/>
    <w:rsid w:val="000E4D77"/>
    <w:rsid w:val="00101FC6"/>
    <w:rsid w:val="00110730"/>
    <w:rsid w:val="00114CAB"/>
    <w:rsid w:val="001240B4"/>
    <w:rsid w:val="00126D56"/>
    <w:rsid w:val="00145A62"/>
    <w:rsid w:val="00164FB3"/>
    <w:rsid w:val="00173E44"/>
    <w:rsid w:val="001D0CC0"/>
    <w:rsid w:val="001D5F03"/>
    <w:rsid w:val="001E08BF"/>
    <w:rsid w:val="001F161B"/>
    <w:rsid w:val="001F2254"/>
    <w:rsid w:val="001F4955"/>
    <w:rsid w:val="00235703"/>
    <w:rsid w:val="00260005"/>
    <w:rsid w:val="002616FD"/>
    <w:rsid w:val="00263E2A"/>
    <w:rsid w:val="0027363D"/>
    <w:rsid w:val="002806A2"/>
    <w:rsid w:val="00284663"/>
    <w:rsid w:val="00294E36"/>
    <w:rsid w:val="002B5C3B"/>
    <w:rsid w:val="002C20BD"/>
    <w:rsid w:val="002F1BE3"/>
    <w:rsid w:val="002F29FB"/>
    <w:rsid w:val="00300148"/>
    <w:rsid w:val="00303468"/>
    <w:rsid w:val="00316644"/>
    <w:rsid w:val="00342831"/>
    <w:rsid w:val="00364C01"/>
    <w:rsid w:val="00365630"/>
    <w:rsid w:val="003828AB"/>
    <w:rsid w:val="00386E19"/>
    <w:rsid w:val="00387EFD"/>
    <w:rsid w:val="003A4AD1"/>
    <w:rsid w:val="003A791F"/>
    <w:rsid w:val="003C5CE1"/>
    <w:rsid w:val="003D00C1"/>
    <w:rsid w:val="003D042A"/>
    <w:rsid w:val="003E14B2"/>
    <w:rsid w:val="00416D18"/>
    <w:rsid w:val="00417523"/>
    <w:rsid w:val="004731DB"/>
    <w:rsid w:val="004875E5"/>
    <w:rsid w:val="0049607C"/>
    <w:rsid w:val="004969A5"/>
    <w:rsid w:val="004A296D"/>
    <w:rsid w:val="004C4512"/>
    <w:rsid w:val="004E42EF"/>
    <w:rsid w:val="005076CA"/>
    <w:rsid w:val="00561993"/>
    <w:rsid w:val="005759BD"/>
    <w:rsid w:val="00580686"/>
    <w:rsid w:val="00597C00"/>
    <w:rsid w:val="005A0AA5"/>
    <w:rsid w:val="005A726F"/>
    <w:rsid w:val="005B01C7"/>
    <w:rsid w:val="005C15D4"/>
    <w:rsid w:val="005D25EB"/>
    <w:rsid w:val="005E7766"/>
    <w:rsid w:val="005F672F"/>
    <w:rsid w:val="00602310"/>
    <w:rsid w:val="0061300D"/>
    <w:rsid w:val="006139DC"/>
    <w:rsid w:val="006217A0"/>
    <w:rsid w:val="00636993"/>
    <w:rsid w:val="0069066F"/>
    <w:rsid w:val="00695C7D"/>
    <w:rsid w:val="006A1F86"/>
    <w:rsid w:val="006B1C79"/>
    <w:rsid w:val="006B6CA4"/>
    <w:rsid w:val="006D030A"/>
    <w:rsid w:val="006D1410"/>
    <w:rsid w:val="00723B63"/>
    <w:rsid w:val="00734F1D"/>
    <w:rsid w:val="00740D3E"/>
    <w:rsid w:val="00742937"/>
    <w:rsid w:val="00742FD0"/>
    <w:rsid w:val="00746632"/>
    <w:rsid w:val="0075148D"/>
    <w:rsid w:val="00764D90"/>
    <w:rsid w:val="00765964"/>
    <w:rsid w:val="00765BC5"/>
    <w:rsid w:val="00771131"/>
    <w:rsid w:val="00783566"/>
    <w:rsid w:val="0078590E"/>
    <w:rsid w:val="007A7042"/>
    <w:rsid w:val="007A7448"/>
    <w:rsid w:val="007D42A8"/>
    <w:rsid w:val="007E1563"/>
    <w:rsid w:val="00821903"/>
    <w:rsid w:val="0082784A"/>
    <w:rsid w:val="00841B5D"/>
    <w:rsid w:val="0084297E"/>
    <w:rsid w:val="00846DE7"/>
    <w:rsid w:val="008625AB"/>
    <w:rsid w:val="008706EF"/>
    <w:rsid w:val="00874433"/>
    <w:rsid w:val="00883476"/>
    <w:rsid w:val="00890BF0"/>
    <w:rsid w:val="008A49EB"/>
    <w:rsid w:val="008C190E"/>
    <w:rsid w:val="008F06BE"/>
    <w:rsid w:val="008F1902"/>
    <w:rsid w:val="008F30A8"/>
    <w:rsid w:val="008F5D23"/>
    <w:rsid w:val="008F6D39"/>
    <w:rsid w:val="00931E39"/>
    <w:rsid w:val="00933830"/>
    <w:rsid w:val="009500A4"/>
    <w:rsid w:val="00983DC8"/>
    <w:rsid w:val="009B38DC"/>
    <w:rsid w:val="009B4D59"/>
    <w:rsid w:val="009C308F"/>
    <w:rsid w:val="009D09F3"/>
    <w:rsid w:val="009D3BDF"/>
    <w:rsid w:val="00A13D9A"/>
    <w:rsid w:val="00A268B3"/>
    <w:rsid w:val="00A42202"/>
    <w:rsid w:val="00A4550C"/>
    <w:rsid w:val="00A61FC0"/>
    <w:rsid w:val="00A72085"/>
    <w:rsid w:val="00AB7184"/>
    <w:rsid w:val="00AD1E3F"/>
    <w:rsid w:val="00AD3CB4"/>
    <w:rsid w:val="00AF40DE"/>
    <w:rsid w:val="00AF7214"/>
    <w:rsid w:val="00B042B5"/>
    <w:rsid w:val="00B134CC"/>
    <w:rsid w:val="00B16B71"/>
    <w:rsid w:val="00B170BC"/>
    <w:rsid w:val="00B35BF9"/>
    <w:rsid w:val="00B40EAF"/>
    <w:rsid w:val="00B461F6"/>
    <w:rsid w:val="00B53E03"/>
    <w:rsid w:val="00B57127"/>
    <w:rsid w:val="00B6683D"/>
    <w:rsid w:val="00B73040"/>
    <w:rsid w:val="00B80094"/>
    <w:rsid w:val="00B8190B"/>
    <w:rsid w:val="00B95665"/>
    <w:rsid w:val="00BA61FA"/>
    <w:rsid w:val="00BB20C1"/>
    <w:rsid w:val="00BB7ED1"/>
    <w:rsid w:val="00BC7587"/>
    <w:rsid w:val="00BE43E2"/>
    <w:rsid w:val="00BE540D"/>
    <w:rsid w:val="00BE6C87"/>
    <w:rsid w:val="00BF0597"/>
    <w:rsid w:val="00C23B7C"/>
    <w:rsid w:val="00C605F2"/>
    <w:rsid w:val="00C636C2"/>
    <w:rsid w:val="00C6442C"/>
    <w:rsid w:val="00C6528E"/>
    <w:rsid w:val="00C77F8B"/>
    <w:rsid w:val="00C93CD5"/>
    <w:rsid w:val="00CD26B7"/>
    <w:rsid w:val="00D04D66"/>
    <w:rsid w:val="00D10270"/>
    <w:rsid w:val="00D11953"/>
    <w:rsid w:val="00D12FD5"/>
    <w:rsid w:val="00D25A61"/>
    <w:rsid w:val="00D36C9A"/>
    <w:rsid w:val="00D36ECD"/>
    <w:rsid w:val="00D45EA0"/>
    <w:rsid w:val="00D55F0F"/>
    <w:rsid w:val="00D83866"/>
    <w:rsid w:val="00D974FB"/>
    <w:rsid w:val="00DB1CC8"/>
    <w:rsid w:val="00DB2EF8"/>
    <w:rsid w:val="00DB6B52"/>
    <w:rsid w:val="00DD48BB"/>
    <w:rsid w:val="00DD4960"/>
    <w:rsid w:val="00DE5E1A"/>
    <w:rsid w:val="00E11204"/>
    <w:rsid w:val="00E12CF3"/>
    <w:rsid w:val="00E329D0"/>
    <w:rsid w:val="00E45DA2"/>
    <w:rsid w:val="00E57DEF"/>
    <w:rsid w:val="00E57E9C"/>
    <w:rsid w:val="00E6082D"/>
    <w:rsid w:val="00E62529"/>
    <w:rsid w:val="00E91424"/>
    <w:rsid w:val="00EC099F"/>
    <w:rsid w:val="00ED1035"/>
    <w:rsid w:val="00EE5A63"/>
    <w:rsid w:val="00F1166F"/>
    <w:rsid w:val="00F136A5"/>
    <w:rsid w:val="00F13AE6"/>
    <w:rsid w:val="00F31136"/>
    <w:rsid w:val="00F31F3F"/>
    <w:rsid w:val="00F33BE4"/>
    <w:rsid w:val="00F35ED5"/>
    <w:rsid w:val="00F837A9"/>
    <w:rsid w:val="00F94852"/>
    <w:rsid w:val="00F957E7"/>
    <w:rsid w:val="00FC1234"/>
    <w:rsid w:val="00FD39A9"/>
    <w:rsid w:val="00FE1EF5"/>
    <w:rsid w:val="00FF0D28"/>
    <w:rsid w:val="00FF4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6A933"/>
  <w15:chartTrackingRefBased/>
  <w15:docId w15:val="{E7B7B287-7A1A-4470-B7A2-FB3B8C6AC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1C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D0CC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D0CC0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1</TotalTime>
  <Pages>2</Pages>
  <Words>347</Words>
  <Characters>198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urney</dc:creator>
  <cp:keywords/>
  <dc:description/>
  <cp:lastModifiedBy>Tom Burney</cp:lastModifiedBy>
  <cp:revision>198</cp:revision>
  <cp:lastPrinted>2019-03-06T11:36:00Z</cp:lastPrinted>
  <dcterms:created xsi:type="dcterms:W3CDTF">2019-03-06T08:42:00Z</dcterms:created>
  <dcterms:modified xsi:type="dcterms:W3CDTF">2020-10-12T21:49:00Z</dcterms:modified>
</cp:coreProperties>
</file>